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CEE68" w14:textId="77777777" w:rsidR="00C17697" w:rsidRPr="00C14612" w:rsidRDefault="00C17697" w:rsidP="00C17697">
      <w:pPr>
        <w:spacing w:line="480" w:lineRule="auto"/>
        <w:jc w:val="center"/>
        <w:rPr>
          <w:b/>
          <w:bCs/>
        </w:rPr>
      </w:pPr>
      <w:r>
        <w:rPr>
          <w:b/>
          <w:bCs/>
        </w:rPr>
        <w:t xml:space="preserve">Databas Management Project </w:t>
      </w:r>
      <w:r w:rsidRPr="00C14612">
        <w:rPr>
          <w:b/>
          <w:bCs/>
        </w:rPr>
        <w:t>Summary</w:t>
      </w:r>
    </w:p>
    <w:p w14:paraId="3B4AD0A9" w14:textId="77777777" w:rsidR="00C17697" w:rsidRDefault="00C17697" w:rsidP="00692B3F">
      <w:pPr>
        <w:pStyle w:val="NormalWeb"/>
        <w:shd w:val="clear" w:color="auto" w:fill="FFFFFF"/>
        <w:spacing w:before="0" w:beforeAutospacing="0" w:after="0" w:afterAutospacing="0" w:line="480" w:lineRule="auto"/>
        <w:jc w:val="center"/>
        <w:rPr>
          <w:color w:val="222222"/>
        </w:rPr>
      </w:pPr>
    </w:p>
    <w:p w14:paraId="4B7E29B8" w14:textId="77777777" w:rsidR="001A065C" w:rsidRDefault="001A065C" w:rsidP="00692B3F">
      <w:pPr>
        <w:pStyle w:val="NormalWeb"/>
        <w:shd w:val="clear" w:color="auto" w:fill="FFFFFF"/>
        <w:spacing w:before="0" w:beforeAutospacing="0" w:after="0" w:afterAutospacing="0" w:line="480" w:lineRule="auto"/>
        <w:jc w:val="center"/>
        <w:rPr>
          <w:color w:val="222222"/>
        </w:rPr>
      </w:pPr>
    </w:p>
    <w:p w14:paraId="782EEF64" w14:textId="77777777" w:rsidR="001A065C" w:rsidRDefault="001A065C" w:rsidP="00692B3F">
      <w:pPr>
        <w:pStyle w:val="NormalWeb"/>
        <w:shd w:val="clear" w:color="auto" w:fill="FFFFFF"/>
        <w:spacing w:before="0" w:beforeAutospacing="0" w:after="0" w:afterAutospacing="0" w:line="480" w:lineRule="auto"/>
        <w:jc w:val="center"/>
        <w:rPr>
          <w:color w:val="222222"/>
        </w:rPr>
      </w:pPr>
    </w:p>
    <w:p w14:paraId="184662A2" w14:textId="77777777" w:rsidR="00C17697" w:rsidRDefault="00C17697" w:rsidP="00692B3F">
      <w:pPr>
        <w:pStyle w:val="NormalWeb"/>
        <w:shd w:val="clear" w:color="auto" w:fill="FFFFFF"/>
        <w:spacing w:before="0" w:beforeAutospacing="0" w:after="0" w:afterAutospacing="0" w:line="480" w:lineRule="auto"/>
        <w:jc w:val="center"/>
        <w:rPr>
          <w:color w:val="222222"/>
        </w:rPr>
      </w:pPr>
    </w:p>
    <w:p w14:paraId="543C1CA4" w14:textId="4033A4CF" w:rsidR="00692B3F" w:rsidRDefault="00692B3F" w:rsidP="00692B3F">
      <w:pPr>
        <w:pStyle w:val="NormalWeb"/>
        <w:shd w:val="clear" w:color="auto" w:fill="FFFFFF"/>
        <w:spacing w:before="0" w:beforeAutospacing="0" w:after="0" w:afterAutospacing="0" w:line="480" w:lineRule="auto"/>
        <w:jc w:val="center"/>
      </w:pPr>
      <w:r>
        <w:rPr>
          <w:color w:val="222222"/>
        </w:rPr>
        <w:t>Student's Name</w:t>
      </w:r>
    </w:p>
    <w:p w14:paraId="2123A0C3" w14:textId="77777777" w:rsidR="00692B3F" w:rsidRDefault="00692B3F" w:rsidP="00692B3F">
      <w:pPr>
        <w:pStyle w:val="NormalWeb"/>
        <w:shd w:val="clear" w:color="auto" w:fill="FFFFFF"/>
        <w:spacing w:before="0" w:beforeAutospacing="0" w:after="0" w:afterAutospacing="0" w:line="480" w:lineRule="auto"/>
        <w:jc w:val="center"/>
      </w:pPr>
      <w:r>
        <w:rPr>
          <w:color w:val="222222"/>
        </w:rPr>
        <w:t>Institutional Affiliation</w:t>
      </w:r>
    </w:p>
    <w:p w14:paraId="6EDB22DE" w14:textId="77777777" w:rsidR="00692B3F" w:rsidRDefault="00692B3F" w:rsidP="00692B3F">
      <w:pPr>
        <w:pStyle w:val="NormalWeb"/>
        <w:shd w:val="clear" w:color="auto" w:fill="FFFFFF"/>
        <w:spacing w:before="0" w:beforeAutospacing="0" w:after="0" w:afterAutospacing="0" w:line="480" w:lineRule="auto"/>
        <w:jc w:val="center"/>
      </w:pPr>
      <w:r>
        <w:rPr>
          <w:color w:val="222222"/>
        </w:rPr>
        <w:t>Course Number and Name</w:t>
      </w:r>
    </w:p>
    <w:p w14:paraId="67D58A2B" w14:textId="77777777" w:rsidR="00692B3F" w:rsidRDefault="00692B3F" w:rsidP="00692B3F">
      <w:pPr>
        <w:pStyle w:val="NormalWeb"/>
        <w:shd w:val="clear" w:color="auto" w:fill="FFFFFF"/>
        <w:spacing w:before="0" w:beforeAutospacing="0" w:after="0" w:afterAutospacing="0" w:line="480" w:lineRule="auto"/>
        <w:jc w:val="center"/>
      </w:pPr>
      <w:r>
        <w:rPr>
          <w:color w:val="222222"/>
        </w:rPr>
        <w:t>Instructor's Name</w:t>
      </w:r>
    </w:p>
    <w:p w14:paraId="062286A4" w14:textId="77777777" w:rsidR="00692B3F" w:rsidRDefault="00692B3F" w:rsidP="00692B3F">
      <w:pPr>
        <w:spacing w:line="480" w:lineRule="auto"/>
        <w:jc w:val="center"/>
        <w:rPr>
          <w:b/>
          <w:bCs/>
        </w:rPr>
      </w:pPr>
      <w:r>
        <w:t>Assignment Due Date</w:t>
      </w:r>
    </w:p>
    <w:p w14:paraId="22FCB86E" w14:textId="77777777" w:rsidR="00692B3F" w:rsidRDefault="00692B3F" w:rsidP="00C14612">
      <w:pPr>
        <w:spacing w:line="480" w:lineRule="auto"/>
        <w:jc w:val="center"/>
        <w:rPr>
          <w:b/>
          <w:bCs/>
        </w:rPr>
      </w:pPr>
    </w:p>
    <w:p w14:paraId="7DD1A4EF" w14:textId="77777777" w:rsidR="00C85E5F" w:rsidRDefault="00C85E5F">
      <w:pPr>
        <w:rPr>
          <w:b/>
          <w:bCs/>
        </w:rPr>
      </w:pPr>
      <w:r>
        <w:rPr>
          <w:b/>
          <w:bCs/>
        </w:rPr>
        <w:br w:type="page"/>
      </w:r>
    </w:p>
    <w:p w14:paraId="15A2EA34" w14:textId="399E0279" w:rsidR="00C14612" w:rsidRPr="00C14612" w:rsidRDefault="00C17697" w:rsidP="00C14612">
      <w:pPr>
        <w:spacing w:line="480" w:lineRule="auto"/>
        <w:jc w:val="center"/>
        <w:rPr>
          <w:b/>
          <w:bCs/>
        </w:rPr>
      </w:pPr>
      <w:r>
        <w:rPr>
          <w:b/>
          <w:bCs/>
        </w:rPr>
        <w:lastRenderedPageBreak/>
        <w:t xml:space="preserve">Databas Management Project </w:t>
      </w:r>
      <w:r w:rsidR="00C14612" w:rsidRPr="00C14612">
        <w:rPr>
          <w:b/>
          <w:bCs/>
        </w:rPr>
        <w:t>Summary</w:t>
      </w:r>
    </w:p>
    <w:p w14:paraId="676BBF1B" w14:textId="77777777" w:rsidR="00F6152B" w:rsidRDefault="00C14612" w:rsidP="00F6152B">
      <w:pPr>
        <w:spacing w:line="480" w:lineRule="auto"/>
        <w:ind w:firstLine="720"/>
      </w:pPr>
      <w:r>
        <w:t xml:space="preserve">Data must be organized reliably and accurately in an organizational setting due to its role in effective decision-making. To this end, maintaining records in various facets that maintain the relationship within organizational data is essential, with such related data being refered to as a database. An integrated collection of related data that includes the details about their interpretation is a database management system, a computer-based framework for keeping records with the primary purpose of maintaining the relationships within the data. This system is therefore refered to as a Database Management System (DBMS). This project has used Sqlite3 as a DBMS to provide convenient and effective methods of storing, defining, and retrieving information on pizza delivery. Although it is an industrial standard that a DBMS interface with an application program, the small-scale nature of the current project allowed for the use of SQLite3 as a command line tool while also integrating Python to create and insert the data into the database. </w:t>
      </w:r>
    </w:p>
    <w:p w14:paraId="692325C5" w14:textId="5511E34D" w:rsidR="007779AB" w:rsidRDefault="00C14612" w:rsidP="00F6152B">
      <w:pPr>
        <w:spacing w:line="480" w:lineRule="auto"/>
        <w:ind w:firstLine="720"/>
      </w:pPr>
      <w:r>
        <w:t>Th</w:t>
      </w:r>
      <w:r w:rsidR="00F6152B">
        <w:t>e project therefore</w:t>
      </w:r>
      <w:r>
        <w:t xml:space="preserve"> required the installation of additional suportive modueles—python’s Preffered Installer Program (PIP) distribution of pandas and sqlite3 as the modules would provide the interface to create and insert data into the SQLite3 database.</w:t>
      </w:r>
      <w:r w:rsidR="00F6152B">
        <w:t xml:space="preserve"> </w:t>
      </w:r>
      <w:r>
        <w:t>With the advancements in technology, interactions with computer is continously becoming dominated by visual paradigms including windows, icons and menus that help reduce the hecktick works through the commandline. As such, the SQLite3 DB browser was an important tool in visualizing the developmen of the pizza deliverly database. Although familiarity with the syntax of SQL was paramount for this assignment, such advancements are paramount as it presented other forms of advantage.</w:t>
      </w:r>
    </w:p>
    <w:sectPr w:rsidR="007779A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22E02" w14:textId="77777777" w:rsidR="00174E0E" w:rsidRDefault="00174E0E" w:rsidP="00174E0E">
      <w:pPr>
        <w:spacing w:after="0" w:line="240" w:lineRule="auto"/>
      </w:pPr>
      <w:r>
        <w:separator/>
      </w:r>
    </w:p>
  </w:endnote>
  <w:endnote w:type="continuationSeparator" w:id="0">
    <w:p w14:paraId="1A96CE49" w14:textId="77777777" w:rsidR="00174E0E" w:rsidRDefault="00174E0E" w:rsidP="00174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C4390" w14:textId="77777777" w:rsidR="00174E0E" w:rsidRDefault="00174E0E" w:rsidP="00174E0E">
      <w:pPr>
        <w:spacing w:after="0" w:line="240" w:lineRule="auto"/>
      </w:pPr>
      <w:r>
        <w:separator/>
      </w:r>
    </w:p>
  </w:footnote>
  <w:footnote w:type="continuationSeparator" w:id="0">
    <w:p w14:paraId="296A1EC4" w14:textId="77777777" w:rsidR="00174E0E" w:rsidRDefault="00174E0E" w:rsidP="00174E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268706"/>
      <w:docPartObj>
        <w:docPartGallery w:val="Page Numbers (Top of Page)"/>
        <w:docPartUnique/>
      </w:docPartObj>
    </w:sdtPr>
    <w:sdtEndPr>
      <w:rPr>
        <w:noProof/>
      </w:rPr>
    </w:sdtEndPr>
    <w:sdtContent>
      <w:p w14:paraId="11376D75" w14:textId="389F284F" w:rsidR="00174E0E" w:rsidRDefault="00174E0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520B136" w14:textId="77777777" w:rsidR="00174E0E" w:rsidRDefault="00174E0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2MjI1tjAzNDUxMDZQ0lEKTi0uzszPAykwrAUAfIycNiwAAAA="/>
  </w:docVars>
  <w:rsids>
    <w:rsidRoot w:val="00C14612"/>
    <w:rsid w:val="00174E0E"/>
    <w:rsid w:val="001A065C"/>
    <w:rsid w:val="00692B3F"/>
    <w:rsid w:val="007779AB"/>
    <w:rsid w:val="00894C1B"/>
    <w:rsid w:val="00C14612"/>
    <w:rsid w:val="00C17697"/>
    <w:rsid w:val="00C85E5F"/>
    <w:rsid w:val="00E963B5"/>
    <w:rsid w:val="00F615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23417"/>
  <w15:chartTrackingRefBased/>
  <w15:docId w15:val="{CB9CDF92-AB0B-4413-8175-B523EDB93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kern w:val="2"/>
        <w:sz w:val="24"/>
        <w:szCs w:val="24"/>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4E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E0E"/>
  </w:style>
  <w:style w:type="paragraph" w:styleId="Footer">
    <w:name w:val="footer"/>
    <w:basedOn w:val="Normal"/>
    <w:link w:val="FooterChar"/>
    <w:uiPriority w:val="99"/>
    <w:unhideWhenUsed/>
    <w:rsid w:val="00174E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E0E"/>
  </w:style>
  <w:style w:type="paragraph" w:styleId="NormalWeb">
    <w:name w:val="Normal (Web)"/>
    <w:basedOn w:val="Normal"/>
    <w:uiPriority w:val="99"/>
    <w:unhideWhenUsed/>
    <w:qFormat/>
    <w:rsid w:val="00692B3F"/>
    <w:pPr>
      <w:spacing w:before="100" w:beforeAutospacing="1" w:after="100" w:afterAutospacing="1" w:line="240" w:lineRule="auto"/>
    </w:pPr>
    <w:rPr>
      <w:rFonts w:eastAsia="Times New Roman"/>
      <w:kern w:val="0"/>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2</Pages>
  <Words>293</Words>
  <Characters>1671</Characters>
  <Application>Microsoft Office Word</Application>
  <DocSecurity>0</DocSecurity>
  <Lines>13</Lines>
  <Paragraphs>3</Paragraphs>
  <ScaleCrop>false</ScaleCrop>
  <Company/>
  <LinksUpToDate>false</LinksUpToDate>
  <CharactersWithSpaces>1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 ongayo</dc:creator>
  <cp:keywords/>
  <dc:description/>
  <cp:lastModifiedBy>mar ongayo</cp:lastModifiedBy>
  <cp:revision>8</cp:revision>
  <dcterms:created xsi:type="dcterms:W3CDTF">2023-12-17T21:35:00Z</dcterms:created>
  <dcterms:modified xsi:type="dcterms:W3CDTF">2023-12-18T00:45:00Z</dcterms:modified>
</cp:coreProperties>
</file>